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6D6B032F" w:rsidR="00A32DD4" w:rsidRPr="00C00AAE" w:rsidRDefault="00CC7023">
            <w:pPr>
              <w:rPr>
                <w:rFonts w:ascii="Times New Roman" w:hAnsi="Times New Roman" w:cs="Times New Roman"/>
              </w:rPr>
            </w:pPr>
            <w:r w:rsidRPr="00CC7023">
              <w:rPr>
                <w:rFonts w:ascii="Times New Roman" w:hAnsi="Times New Roman" w:cs="Times New Roman"/>
              </w:rPr>
              <w:t>T/ZGDLXH JH-102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02DB440A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CC7023" w:rsidRPr="00CC7023">
              <w:rPr>
                <w:rFonts w:ascii="宋体" w:hAnsi="宋体" w:hint="eastAsia"/>
              </w:rPr>
              <w:t>地标生境：辉南大米永久基本农田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4D7D5" w14:textId="77777777" w:rsidR="00CE2F42" w:rsidRDefault="00CE2F42">
      <w:r>
        <w:separator/>
      </w:r>
    </w:p>
    <w:p w14:paraId="77F8E05D" w14:textId="77777777" w:rsidR="00CE2F42" w:rsidRDefault="00CE2F42"/>
    <w:p w14:paraId="21C455C2" w14:textId="77777777" w:rsidR="00CE2F42" w:rsidRDefault="00CE2F42"/>
  </w:endnote>
  <w:endnote w:type="continuationSeparator" w:id="0">
    <w:p w14:paraId="11F5FD1A" w14:textId="77777777" w:rsidR="00CE2F42" w:rsidRDefault="00CE2F42">
      <w:r>
        <w:continuationSeparator/>
      </w:r>
    </w:p>
    <w:p w14:paraId="24FB9328" w14:textId="77777777" w:rsidR="00CE2F42" w:rsidRDefault="00CE2F42"/>
    <w:p w14:paraId="62492EA9" w14:textId="77777777" w:rsidR="00CE2F42" w:rsidRDefault="00CE2F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326BD0" w:rsidRDefault="00326BD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326BD0" w:rsidRDefault="00326BD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449D2" w14:textId="77777777" w:rsidR="00CE2F42" w:rsidRDefault="00CE2F42">
      <w:r>
        <w:separator/>
      </w:r>
    </w:p>
    <w:p w14:paraId="72A0C777" w14:textId="77777777" w:rsidR="00CE2F42" w:rsidRDefault="00CE2F42"/>
    <w:p w14:paraId="1D1119B1" w14:textId="77777777" w:rsidR="00CE2F42" w:rsidRDefault="00CE2F42"/>
  </w:footnote>
  <w:footnote w:type="continuationSeparator" w:id="0">
    <w:p w14:paraId="664B9CBC" w14:textId="77777777" w:rsidR="00CE2F42" w:rsidRDefault="00CE2F42">
      <w:r>
        <w:continuationSeparator/>
      </w:r>
    </w:p>
    <w:p w14:paraId="7DC8CD68" w14:textId="77777777" w:rsidR="00CE2F42" w:rsidRDefault="00CE2F42"/>
    <w:p w14:paraId="1B7D0B51" w14:textId="77777777" w:rsidR="00CE2F42" w:rsidRDefault="00CE2F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326BD0" w:rsidRDefault="00326BD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77651"/>
    <w:rsid w:val="00326BD0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B10644"/>
    <w:rsid w:val="00B602BE"/>
    <w:rsid w:val="00C00AAE"/>
    <w:rsid w:val="00C12EF3"/>
    <w:rsid w:val="00C565E6"/>
    <w:rsid w:val="00CC7023"/>
    <w:rsid w:val="00CC79FB"/>
    <w:rsid w:val="00CD2EB1"/>
    <w:rsid w:val="00CE2F42"/>
    <w:rsid w:val="00D53918"/>
    <w:rsid w:val="00DA1E97"/>
    <w:rsid w:val="00E0726D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8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